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0C028F">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0C028F">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0C028F">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0C028F">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0C028F">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0C028F">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0C028F">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0C028F">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0C028F">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0C028F">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0C028F">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0C028F">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0C028F">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0C028F">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0C028F">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0C028F">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0C028F">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0C028F">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0C028F">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0C028F">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0C028F">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0C028F">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0C028F">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965C1" w:rsidRPr="00D2146B" w:rsidRDefault="001965C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965C1" w:rsidRPr="00D2146B" w:rsidRDefault="001965C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965C1" w:rsidRDefault="001965C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965C1" w:rsidRDefault="001965C1" w:rsidP="00942B30">
                              <w:pPr>
                                <w:spacing w:before="60" w:line="256" w:lineRule="auto"/>
                                <w:jc w:val="center"/>
                                <w:rPr>
                                  <w:sz w:val="24"/>
                                  <w:szCs w:val="24"/>
                                </w:rPr>
                              </w:pPr>
                              <w:r>
                                <w:rPr>
                                  <w:rFonts w:eastAsia="Calibri"/>
                                  <w:color w:val="000000"/>
                                  <w:sz w:val="18"/>
                                  <w:szCs w:val="18"/>
                                </w:rPr>
                                <w:t>Parser</w:t>
                              </w:r>
                            </w:p>
                            <w:p w14:paraId="1ABFD117" w14:textId="77777777" w:rsidR="001965C1" w:rsidRDefault="001965C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965C1" w:rsidRDefault="001965C1" w:rsidP="003727AB">
                              <w:pPr>
                                <w:spacing w:before="60" w:line="254" w:lineRule="auto"/>
                                <w:jc w:val="center"/>
                                <w:rPr>
                                  <w:sz w:val="24"/>
                                  <w:szCs w:val="24"/>
                                </w:rPr>
                              </w:pPr>
                              <w:r>
                                <w:rPr>
                                  <w:rFonts w:eastAsia="Calibri"/>
                                  <w:color w:val="000000"/>
                                  <w:sz w:val="18"/>
                                  <w:szCs w:val="18"/>
                                </w:rPr>
                                <w:t>Scanner</w:t>
                              </w:r>
                            </w:p>
                            <w:p w14:paraId="03FD0412" w14:textId="77777777" w:rsidR="001965C1" w:rsidRDefault="001965C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965C1" w:rsidRDefault="001965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965C1" w:rsidRDefault="001965C1" w:rsidP="003567A1">
                              <w:pPr>
                                <w:spacing w:before="0" w:line="252" w:lineRule="auto"/>
                                <w:jc w:val="center"/>
                                <w:rPr>
                                  <w:sz w:val="24"/>
                                  <w:szCs w:val="24"/>
                                </w:rPr>
                              </w:pPr>
                            </w:p>
                            <w:p w14:paraId="217B84F7" w14:textId="77777777" w:rsidR="001965C1" w:rsidRDefault="001965C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965C1" w:rsidRDefault="001965C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965C1" w:rsidRPr="00EF6288" w:rsidRDefault="001965C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965C1" w:rsidRDefault="001965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965C1" w:rsidRDefault="001965C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965C1" w:rsidRDefault="001965C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965C1" w:rsidRPr="00E962F6" w:rsidRDefault="001965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965C1" w:rsidRDefault="001965C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965C1" w:rsidRDefault="001965C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965C1" w:rsidRDefault="001965C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965C1" w:rsidRDefault="001965C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965C1" w:rsidRDefault="001965C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965C1" w:rsidRPr="00D2146B" w:rsidRDefault="001965C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965C1" w:rsidRPr="00D2146B" w:rsidRDefault="001965C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965C1" w:rsidRDefault="001965C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965C1" w:rsidRDefault="001965C1" w:rsidP="00942B30">
                        <w:pPr>
                          <w:spacing w:before="60" w:line="256" w:lineRule="auto"/>
                          <w:jc w:val="center"/>
                          <w:rPr>
                            <w:sz w:val="24"/>
                            <w:szCs w:val="24"/>
                          </w:rPr>
                        </w:pPr>
                        <w:r>
                          <w:rPr>
                            <w:rFonts w:eastAsia="Calibri"/>
                            <w:color w:val="000000"/>
                            <w:sz w:val="18"/>
                            <w:szCs w:val="18"/>
                          </w:rPr>
                          <w:t>Parser</w:t>
                        </w:r>
                      </w:p>
                      <w:p w14:paraId="1ABFD117" w14:textId="77777777" w:rsidR="001965C1" w:rsidRDefault="001965C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965C1" w:rsidRDefault="001965C1" w:rsidP="003727AB">
                        <w:pPr>
                          <w:spacing w:before="60" w:line="254" w:lineRule="auto"/>
                          <w:jc w:val="center"/>
                          <w:rPr>
                            <w:sz w:val="24"/>
                            <w:szCs w:val="24"/>
                          </w:rPr>
                        </w:pPr>
                        <w:r>
                          <w:rPr>
                            <w:rFonts w:eastAsia="Calibri"/>
                            <w:color w:val="000000"/>
                            <w:sz w:val="18"/>
                            <w:szCs w:val="18"/>
                          </w:rPr>
                          <w:t>Scanner</w:t>
                        </w:r>
                      </w:p>
                      <w:p w14:paraId="03FD0412" w14:textId="77777777" w:rsidR="001965C1" w:rsidRDefault="001965C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965C1" w:rsidRDefault="001965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965C1" w:rsidRDefault="001965C1" w:rsidP="003567A1">
                        <w:pPr>
                          <w:spacing w:before="0" w:line="252" w:lineRule="auto"/>
                          <w:jc w:val="center"/>
                          <w:rPr>
                            <w:sz w:val="24"/>
                            <w:szCs w:val="24"/>
                          </w:rPr>
                        </w:pPr>
                      </w:p>
                      <w:p w14:paraId="217B84F7" w14:textId="77777777" w:rsidR="001965C1" w:rsidRDefault="001965C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965C1" w:rsidRDefault="001965C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965C1" w:rsidRPr="00EF6288" w:rsidRDefault="001965C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965C1" w:rsidRDefault="001965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965C1" w:rsidRDefault="001965C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965C1" w:rsidRDefault="001965C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965C1" w:rsidRPr="00E962F6" w:rsidRDefault="001965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965C1" w:rsidRDefault="001965C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965C1" w:rsidRDefault="001965C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965C1" w:rsidRDefault="001965C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965C1" w:rsidRDefault="001965C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965C1" w:rsidRDefault="001965C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965C1" w:rsidRPr="00D2146B" w:rsidRDefault="001965C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965C1" w:rsidRPr="00D2146B" w:rsidRDefault="001965C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965C1" w:rsidRDefault="001965C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965C1" w:rsidRDefault="001965C1" w:rsidP="00541B67">
                              <w:pPr>
                                <w:spacing w:before="60" w:line="256" w:lineRule="auto"/>
                                <w:jc w:val="center"/>
                                <w:rPr>
                                  <w:sz w:val="24"/>
                                  <w:szCs w:val="24"/>
                                </w:rPr>
                              </w:pPr>
                              <w:r>
                                <w:rPr>
                                  <w:rFonts w:eastAsia="Calibri"/>
                                  <w:color w:val="000000"/>
                                  <w:sz w:val="18"/>
                                  <w:szCs w:val="18"/>
                                </w:rPr>
                                <w:t>Parser</w:t>
                              </w:r>
                            </w:p>
                            <w:p w14:paraId="738A4637" w14:textId="77777777" w:rsidR="001965C1" w:rsidRDefault="001965C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965C1" w:rsidRDefault="001965C1" w:rsidP="00541B67">
                              <w:pPr>
                                <w:spacing w:before="60" w:line="254" w:lineRule="auto"/>
                                <w:jc w:val="center"/>
                                <w:rPr>
                                  <w:sz w:val="24"/>
                                  <w:szCs w:val="24"/>
                                </w:rPr>
                              </w:pPr>
                              <w:r>
                                <w:rPr>
                                  <w:rFonts w:eastAsia="Calibri"/>
                                  <w:color w:val="000000"/>
                                  <w:sz w:val="18"/>
                                  <w:szCs w:val="18"/>
                                </w:rPr>
                                <w:t>Scanner</w:t>
                              </w:r>
                            </w:p>
                            <w:p w14:paraId="1FC59E41" w14:textId="77777777" w:rsidR="001965C1" w:rsidRDefault="001965C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965C1" w:rsidRDefault="001965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965C1" w:rsidRDefault="001965C1" w:rsidP="00541B67">
                              <w:pPr>
                                <w:spacing w:before="0" w:line="252" w:lineRule="auto"/>
                                <w:jc w:val="center"/>
                                <w:rPr>
                                  <w:sz w:val="24"/>
                                  <w:szCs w:val="24"/>
                                </w:rPr>
                              </w:pPr>
                            </w:p>
                            <w:p w14:paraId="1164C4DA" w14:textId="77777777" w:rsidR="001965C1" w:rsidRDefault="001965C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965C1" w:rsidRDefault="001965C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965C1" w:rsidRPr="00EF6288" w:rsidRDefault="001965C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965C1" w:rsidRDefault="001965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965C1" w:rsidRDefault="001965C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965C1" w:rsidRDefault="001965C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965C1" w:rsidRPr="00E962F6" w:rsidRDefault="001965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965C1" w:rsidRDefault="001965C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965C1" w:rsidRDefault="001965C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965C1" w:rsidRDefault="001965C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965C1" w:rsidRDefault="001965C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965C1" w:rsidRDefault="001965C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965C1" w:rsidRPr="00D2146B" w:rsidRDefault="001965C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965C1" w:rsidRPr="00D2146B" w:rsidRDefault="001965C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965C1" w:rsidRDefault="001965C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965C1" w:rsidRDefault="001965C1" w:rsidP="00541B67">
                        <w:pPr>
                          <w:spacing w:before="60" w:line="256" w:lineRule="auto"/>
                          <w:jc w:val="center"/>
                          <w:rPr>
                            <w:sz w:val="24"/>
                            <w:szCs w:val="24"/>
                          </w:rPr>
                        </w:pPr>
                        <w:r>
                          <w:rPr>
                            <w:rFonts w:eastAsia="Calibri"/>
                            <w:color w:val="000000"/>
                            <w:sz w:val="18"/>
                            <w:szCs w:val="18"/>
                          </w:rPr>
                          <w:t>Parser</w:t>
                        </w:r>
                      </w:p>
                      <w:p w14:paraId="738A4637" w14:textId="77777777" w:rsidR="001965C1" w:rsidRDefault="001965C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965C1" w:rsidRDefault="001965C1" w:rsidP="00541B67">
                        <w:pPr>
                          <w:spacing w:before="60" w:line="254" w:lineRule="auto"/>
                          <w:jc w:val="center"/>
                          <w:rPr>
                            <w:sz w:val="24"/>
                            <w:szCs w:val="24"/>
                          </w:rPr>
                        </w:pPr>
                        <w:r>
                          <w:rPr>
                            <w:rFonts w:eastAsia="Calibri"/>
                            <w:color w:val="000000"/>
                            <w:sz w:val="18"/>
                            <w:szCs w:val="18"/>
                          </w:rPr>
                          <w:t>Scanner</w:t>
                        </w:r>
                      </w:p>
                      <w:p w14:paraId="1FC59E41" w14:textId="77777777" w:rsidR="001965C1" w:rsidRDefault="001965C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965C1" w:rsidRDefault="001965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965C1" w:rsidRDefault="001965C1" w:rsidP="00541B67">
                        <w:pPr>
                          <w:spacing w:before="0" w:line="252" w:lineRule="auto"/>
                          <w:jc w:val="center"/>
                          <w:rPr>
                            <w:sz w:val="24"/>
                            <w:szCs w:val="24"/>
                          </w:rPr>
                        </w:pPr>
                      </w:p>
                      <w:p w14:paraId="1164C4DA" w14:textId="77777777" w:rsidR="001965C1" w:rsidRDefault="001965C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965C1" w:rsidRDefault="001965C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965C1" w:rsidRPr="00EF6288" w:rsidRDefault="001965C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965C1" w:rsidRDefault="001965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965C1" w:rsidRDefault="001965C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965C1" w:rsidRDefault="001965C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965C1" w:rsidRPr="00E962F6" w:rsidRDefault="001965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965C1" w:rsidRDefault="001965C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965C1" w:rsidRDefault="001965C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965C1" w:rsidRDefault="001965C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965C1" w:rsidRDefault="001965C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965C1" w:rsidRDefault="001965C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604"/>
            <w:gridCol w:w="513"/>
            <w:gridCol w:w="2603"/>
            <w:gridCol w:w="514"/>
            <w:gridCol w:w="260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604"/>
            <w:gridCol w:w="513"/>
            <w:gridCol w:w="2603"/>
            <w:gridCol w:w="514"/>
            <w:gridCol w:w="260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C665322" w14:textId="77777777" w:rsidR="00A940D1" w:rsidRPr="00A940D1" w:rsidRDefault="00A940D1" w:rsidP="00A940D1">
      <w:pPr>
        <w:pStyle w:val="Code"/>
        <w:rPr>
          <w:highlight w:val="white"/>
        </w:rPr>
      </w:pPr>
      <w:bookmarkStart w:id="240" w:name="_Toc64230914"/>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03EDFC98" w14:textId="77777777" w:rsidR="00C45512" w:rsidRPr="00903DBA" w:rsidRDefault="00C45512" w:rsidP="00C45512">
      <w:pPr>
        <w:pStyle w:val="CodeHeader"/>
        <w:rPr>
          <w:highlight w:val="white"/>
        </w:rPr>
      </w:pPr>
      <w:proofErr w:type="spellStart"/>
      <w:r w:rsidRPr="00903DBA">
        <w:rPr>
          <w:highlight w:val="white"/>
        </w:rPr>
        <w:t>MiddleCodeGenerator.cs</w:t>
      </w:r>
      <w:proofErr w:type="spellEnd"/>
    </w:p>
    <w:p w14:paraId="5FC90EAE" w14:textId="77777777"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31FB4E2B" w:rsidR="005E5A36" w:rsidRPr="00903DBA" w:rsidRDefault="005E5A36" w:rsidP="005E5A36">
      <w:pPr>
        <w:pStyle w:val="Code"/>
        <w:rPr>
          <w:highlight w:val="white"/>
        </w:rPr>
      </w:pPr>
      <w:r w:rsidRPr="00903DBA">
        <w:rPr>
          <w:highlight w:val="white"/>
        </w:rPr>
        <w:t xml:space="preserve">                   name, Message.</w:t>
      </w:r>
      <w:r w:rsidR="001F4D62">
        <w:rPr>
          <w:highlight w:val="white"/>
        </w:rPr>
        <w:t>Struct_or_union_fields_cannot_be_initialized</w:t>
      </w:r>
      <w:r w:rsidRPr="00903DBA">
        <w:rPr>
          <w:highlight w:val="white"/>
        </w:rPr>
        <w: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lastRenderedPageBreak/>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lastRenderedPageBreak/>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lastRenderedPageBreak/>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lastRenderedPageBreak/>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lastRenderedPageBreak/>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lastRenderedPageBreak/>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lastRenderedPageBreak/>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lastRenderedPageBreak/>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lastRenderedPageBreak/>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lastRenderedPageBreak/>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lastRenderedPageBreak/>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lastRenderedPageBreak/>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lastRenderedPageBreak/>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lastRenderedPageBreak/>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lastRenderedPageBreak/>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lastRenderedPageBreak/>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lastRenderedPageBreak/>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965C1" w:rsidRPr="00D2146B" w:rsidRDefault="001965C1" w:rsidP="0050082D">
                              <w:pPr>
                                <w:spacing w:before="0" w:after="0"/>
                                <w:rPr>
                                  <w:sz w:val="18"/>
                                  <w:szCs w:val="18"/>
                                  <w:lang w:val="sv-SE"/>
                                </w:rPr>
                              </w:pPr>
                              <w:r>
                                <w:rPr>
                                  <w:sz w:val="18"/>
                                  <w:szCs w:val="18"/>
                                  <w:lang w:val="sv-SE"/>
                                </w:rPr>
                                <w:t>Static int globalInt</w:t>
                              </w:r>
                            </w:p>
                            <w:p w14:paraId="69A6032C" w14:textId="768161F7" w:rsidR="001965C1" w:rsidRDefault="001965C1" w:rsidP="0050082D">
                              <w:pPr>
                                <w:spacing w:before="0" w:after="0"/>
                                <w:rPr>
                                  <w:sz w:val="18"/>
                                  <w:szCs w:val="18"/>
                                  <w:lang w:val="sv-SE"/>
                                </w:rPr>
                              </w:pPr>
                              <w:r>
                                <w:rPr>
                                  <w:sz w:val="18"/>
                                  <w:szCs w:val="18"/>
                                  <w:lang w:val="sv-SE"/>
                                </w:rPr>
                                <w:t>Static int i</w:t>
                              </w:r>
                            </w:p>
                            <w:p w14:paraId="65DC2C71" w14:textId="7AEEED2D" w:rsidR="001965C1" w:rsidRDefault="001965C1" w:rsidP="0050082D">
                              <w:pPr>
                                <w:spacing w:before="0" w:after="0"/>
                                <w:rPr>
                                  <w:sz w:val="18"/>
                                  <w:szCs w:val="18"/>
                                  <w:lang w:val="sv-SE"/>
                                </w:rPr>
                              </w:pPr>
                            </w:p>
                            <w:p w14:paraId="3B0DD407" w14:textId="21D67AC3" w:rsidR="001965C1" w:rsidRPr="001B6705" w:rsidRDefault="001965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965C1" w:rsidRPr="00D2146B" w:rsidRDefault="001965C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965C1" w:rsidRPr="00D2146B" w:rsidRDefault="001965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965C1" w:rsidRDefault="001965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965C1" w:rsidRPr="00D2146B" w:rsidRDefault="001965C1" w:rsidP="0050082D">
                              <w:pPr>
                                <w:spacing w:before="0" w:after="0" w:line="256" w:lineRule="auto"/>
                                <w:rPr>
                                  <w:sz w:val="18"/>
                                  <w:szCs w:val="18"/>
                                </w:rPr>
                              </w:pPr>
                              <w:r>
                                <w:rPr>
                                  <w:sz w:val="18"/>
                                  <w:szCs w:val="18"/>
                                </w:rPr>
                                <w:t>Auto mainChar : char</w:t>
                              </w:r>
                            </w:p>
                            <w:p w14:paraId="302437A3" w14:textId="77777777" w:rsidR="001965C1" w:rsidRDefault="001965C1" w:rsidP="0050082D">
                              <w:pPr>
                                <w:spacing w:before="0" w:after="0" w:line="256" w:lineRule="auto"/>
                                <w:rPr>
                                  <w:rFonts w:eastAsia="Calibri"/>
                                  <w:color w:val="000000"/>
                                  <w:sz w:val="18"/>
                                  <w:szCs w:val="18"/>
                                </w:rPr>
                              </w:pPr>
                            </w:p>
                            <w:p w14:paraId="71CC6A80" w14:textId="77C30F45" w:rsidR="001965C1" w:rsidRPr="00D2146B" w:rsidRDefault="001965C1" w:rsidP="008C458D">
                              <w:pPr>
                                <w:spacing w:before="0" w:after="0" w:line="256" w:lineRule="auto"/>
                                <w:rPr>
                                  <w:sz w:val="18"/>
                                  <w:szCs w:val="18"/>
                                </w:rPr>
                              </w:pPr>
                              <w:r>
                                <w:rPr>
                                  <w:rFonts w:eastAsia="Calibri"/>
                                  <w:color w:val="000000"/>
                                  <w:sz w:val="18"/>
                                  <w:szCs w:val="18"/>
                                </w:rPr>
                                <w:t>m_parentTable</w:t>
                              </w:r>
                            </w:p>
                            <w:p w14:paraId="4A1EB75F" w14:textId="77777777" w:rsidR="001965C1" w:rsidRPr="00D2146B" w:rsidRDefault="001965C1" w:rsidP="0050082D">
                              <w:pPr>
                                <w:spacing w:before="0" w:after="0" w:line="256" w:lineRule="auto"/>
                                <w:rPr>
                                  <w:sz w:val="18"/>
                                  <w:szCs w:val="18"/>
                                </w:rPr>
                              </w:pPr>
                              <w:r w:rsidRPr="00D2146B">
                                <w:rPr>
                                  <w:rFonts w:eastAsia="Calibri"/>
                                  <w:color w:val="000000"/>
                                  <w:sz w:val="18"/>
                                  <w:szCs w:val="18"/>
                                </w:rPr>
                                <w:t> </w:t>
                              </w:r>
                            </w:p>
                            <w:p w14:paraId="176D8F8E" w14:textId="77777777" w:rsidR="001965C1" w:rsidRPr="00D2146B" w:rsidRDefault="001965C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965C1" w:rsidRPr="00D2146B" w:rsidRDefault="001965C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965C1" w:rsidRPr="00D2146B" w:rsidRDefault="001965C1" w:rsidP="0050082D">
                              <w:pPr>
                                <w:spacing w:before="0" w:after="0" w:line="254" w:lineRule="auto"/>
                                <w:rPr>
                                  <w:sz w:val="18"/>
                                  <w:szCs w:val="18"/>
                                </w:rPr>
                              </w:pPr>
                              <w:r>
                                <w:rPr>
                                  <w:rFonts w:eastAsia="Calibri"/>
                                  <w:color w:val="000000"/>
                                  <w:sz w:val="18"/>
                                  <w:szCs w:val="18"/>
                                </w:rPr>
                                <w:t>auto int i</w:t>
                              </w:r>
                            </w:p>
                            <w:p w14:paraId="1EB866A9" w14:textId="57278A33" w:rsidR="001965C1" w:rsidRDefault="001965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965C1" w:rsidRDefault="001965C1" w:rsidP="00073BF2">
                              <w:pPr>
                                <w:spacing w:before="0" w:after="0" w:line="254" w:lineRule="auto"/>
                                <w:rPr>
                                  <w:rFonts w:eastAsia="Calibri"/>
                                  <w:color w:val="000000"/>
                                  <w:sz w:val="18"/>
                                  <w:szCs w:val="18"/>
                                </w:rPr>
                              </w:pPr>
                            </w:p>
                            <w:p w14:paraId="55FF5C13" w14:textId="77777777" w:rsidR="001965C1" w:rsidRPr="00D2146B" w:rsidRDefault="001965C1" w:rsidP="00073BF2">
                              <w:pPr>
                                <w:spacing w:before="0" w:after="0" w:line="256" w:lineRule="auto"/>
                                <w:rPr>
                                  <w:sz w:val="18"/>
                                  <w:szCs w:val="18"/>
                                </w:rPr>
                              </w:pPr>
                              <w:r>
                                <w:rPr>
                                  <w:rFonts w:eastAsia="Calibri"/>
                                  <w:color w:val="000000"/>
                                  <w:sz w:val="18"/>
                                  <w:szCs w:val="18"/>
                                </w:rPr>
                                <w:t>m_parentTable</w:t>
                              </w:r>
                            </w:p>
                            <w:p w14:paraId="20CF0F08" w14:textId="77777777" w:rsidR="001965C1" w:rsidRPr="00D2146B" w:rsidRDefault="001965C1" w:rsidP="00073BF2">
                              <w:pPr>
                                <w:spacing w:before="0" w:after="0" w:line="254" w:lineRule="auto"/>
                                <w:rPr>
                                  <w:sz w:val="18"/>
                                  <w:szCs w:val="18"/>
                                </w:rPr>
                              </w:pPr>
                            </w:p>
                            <w:p w14:paraId="2347329E" w14:textId="77777777" w:rsidR="001965C1" w:rsidRPr="00D2146B" w:rsidRDefault="001965C1" w:rsidP="0050082D">
                              <w:pPr>
                                <w:spacing w:before="0" w:after="0" w:line="254" w:lineRule="auto"/>
                                <w:rPr>
                                  <w:sz w:val="18"/>
                                  <w:szCs w:val="18"/>
                                </w:rPr>
                              </w:pPr>
                              <w:r w:rsidRPr="00D2146B">
                                <w:rPr>
                                  <w:rFonts w:eastAsia="Calibri"/>
                                  <w:color w:val="000000"/>
                                  <w:sz w:val="18"/>
                                  <w:szCs w:val="18"/>
                                </w:rPr>
                                <w:t> </w:t>
                              </w:r>
                            </w:p>
                            <w:p w14:paraId="7D6DAD56" w14:textId="77777777" w:rsidR="001965C1" w:rsidRPr="00D2146B" w:rsidRDefault="001965C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965C1" w:rsidRPr="00D2146B" w:rsidRDefault="001965C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965C1" w:rsidRPr="00100F82" w:rsidRDefault="001965C1" w:rsidP="00100F82">
                              <w:pPr>
                                <w:spacing w:before="0" w:after="0"/>
                                <w:rPr>
                                  <w:sz w:val="18"/>
                                  <w:szCs w:val="18"/>
                                </w:rPr>
                              </w:pPr>
                              <w:r w:rsidRPr="00100F82">
                                <w:rPr>
                                  <w:sz w:val="18"/>
                                  <w:szCs w:val="18"/>
                                </w:rPr>
                                <w:t>auto int i</w:t>
                              </w:r>
                            </w:p>
                            <w:p w14:paraId="5D0A676C" w14:textId="673BC4F3" w:rsidR="001965C1" w:rsidRPr="00100F82" w:rsidRDefault="001965C1" w:rsidP="00100F82">
                              <w:pPr>
                                <w:spacing w:before="0" w:after="0"/>
                                <w:rPr>
                                  <w:sz w:val="18"/>
                                  <w:szCs w:val="18"/>
                                </w:rPr>
                              </w:pPr>
                              <w:r w:rsidRPr="00100F82">
                                <w:rPr>
                                  <w:sz w:val="18"/>
                                  <w:szCs w:val="18"/>
                                </w:rPr>
                                <w:t>auto double blockDouble</w:t>
                              </w:r>
                            </w:p>
                            <w:p w14:paraId="5B01AFF6" w14:textId="77777777" w:rsidR="001965C1" w:rsidRDefault="001965C1" w:rsidP="00100F82">
                              <w:pPr>
                                <w:spacing w:before="0" w:after="0" w:line="256" w:lineRule="auto"/>
                                <w:rPr>
                                  <w:rFonts w:eastAsia="Calibri"/>
                                  <w:color w:val="000000"/>
                                  <w:sz w:val="18"/>
                                  <w:szCs w:val="18"/>
                                </w:rPr>
                              </w:pPr>
                            </w:p>
                            <w:p w14:paraId="35EF25BA" w14:textId="6D9A7EDC" w:rsidR="001965C1" w:rsidRPr="00D2146B" w:rsidRDefault="001965C1" w:rsidP="00100F82">
                              <w:pPr>
                                <w:spacing w:before="0" w:after="0" w:line="256" w:lineRule="auto"/>
                                <w:rPr>
                                  <w:sz w:val="18"/>
                                  <w:szCs w:val="18"/>
                                </w:rPr>
                              </w:pPr>
                              <w:r>
                                <w:rPr>
                                  <w:rFonts w:eastAsia="Calibri"/>
                                  <w:color w:val="000000"/>
                                  <w:sz w:val="18"/>
                                  <w:szCs w:val="18"/>
                                </w:rPr>
                                <w:t>m_parentTable</w:t>
                              </w:r>
                            </w:p>
                            <w:p w14:paraId="274031CF" w14:textId="32871C06" w:rsidR="001965C1" w:rsidRDefault="001965C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965C1" w:rsidRDefault="001965C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1965C1" w:rsidRDefault="001965C1" w:rsidP="00D44BB8">
                              <w:pPr>
                                <w:spacing w:line="252" w:lineRule="auto"/>
                              </w:pPr>
                              <w:r>
                                <w:rPr>
                                  <w:rFonts w:eastAsia="Calibri"/>
                                  <w:color w:val="000000"/>
                                  <w:sz w:val="18"/>
                                  <w:szCs w:val="18"/>
                                </w:rPr>
                                <w:t>SymbolTable.CurrentTable</w:t>
                              </w:r>
                            </w:p>
                            <w:p w14:paraId="332537CB" w14:textId="66AB52F1" w:rsidR="001965C1" w:rsidRDefault="001965C1" w:rsidP="00D44BB8">
                              <w:pPr>
                                <w:spacing w:line="252" w:lineRule="auto"/>
                              </w:pPr>
                            </w:p>
                            <w:p w14:paraId="35DA4169" w14:textId="77777777" w:rsidR="001965C1" w:rsidRDefault="001965C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965C1" w:rsidRPr="00610E6C" w:rsidRDefault="001965C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965C1" w:rsidRPr="00D2146B" w:rsidRDefault="001965C1" w:rsidP="0050082D">
                        <w:pPr>
                          <w:spacing w:before="0" w:after="0"/>
                          <w:rPr>
                            <w:sz w:val="18"/>
                            <w:szCs w:val="18"/>
                            <w:lang w:val="sv-SE"/>
                          </w:rPr>
                        </w:pPr>
                        <w:r>
                          <w:rPr>
                            <w:sz w:val="18"/>
                            <w:szCs w:val="18"/>
                            <w:lang w:val="sv-SE"/>
                          </w:rPr>
                          <w:t>Static int globalInt</w:t>
                        </w:r>
                      </w:p>
                      <w:p w14:paraId="69A6032C" w14:textId="768161F7" w:rsidR="001965C1" w:rsidRDefault="001965C1" w:rsidP="0050082D">
                        <w:pPr>
                          <w:spacing w:before="0" w:after="0"/>
                          <w:rPr>
                            <w:sz w:val="18"/>
                            <w:szCs w:val="18"/>
                            <w:lang w:val="sv-SE"/>
                          </w:rPr>
                        </w:pPr>
                        <w:r>
                          <w:rPr>
                            <w:sz w:val="18"/>
                            <w:szCs w:val="18"/>
                            <w:lang w:val="sv-SE"/>
                          </w:rPr>
                          <w:t>Static int i</w:t>
                        </w:r>
                      </w:p>
                      <w:p w14:paraId="65DC2C71" w14:textId="7AEEED2D" w:rsidR="001965C1" w:rsidRDefault="001965C1" w:rsidP="0050082D">
                        <w:pPr>
                          <w:spacing w:before="0" w:after="0"/>
                          <w:rPr>
                            <w:sz w:val="18"/>
                            <w:szCs w:val="18"/>
                            <w:lang w:val="sv-SE"/>
                          </w:rPr>
                        </w:pPr>
                      </w:p>
                      <w:p w14:paraId="3B0DD407" w14:textId="21D67AC3" w:rsidR="001965C1" w:rsidRPr="001B6705" w:rsidRDefault="001965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965C1" w:rsidRPr="00D2146B" w:rsidRDefault="001965C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965C1" w:rsidRPr="00D2146B" w:rsidRDefault="001965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965C1" w:rsidRDefault="001965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965C1" w:rsidRPr="00D2146B" w:rsidRDefault="001965C1" w:rsidP="0050082D">
                        <w:pPr>
                          <w:spacing w:before="0" w:after="0" w:line="256" w:lineRule="auto"/>
                          <w:rPr>
                            <w:sz w:val="18"/>
                            <w:szCs w:val="18"/>
                          </w:rPr>
                        </w:pPr>
                        <w:r>
                          <w:rPr>
                            <w:sz w:val="18"/>
                            <w:szCs w:val="18"/>
                          </w:rPr>
                          <w:t>Auto mainChar : char</w:t>
                        </w:r>
                      </w:p>
                      <w:p w14:paraId="302437A3" w14:textId="77777777" w:rsidR="001965C1" w:rsidRDefault="001965C1" w:rsidP="0050082D">
                        <w:pPr>
                          <w:spacing w:before="0" w:after="0" w:line="256" w:lineRule="auto"/>
                          <w:rPr>
                            <w:rFonts w:eastAsia="Calibri"/>
                            <w:color w:val="000000"/>
                            <w:sz w:val="18"/>
                            <w:szCs w:val="18"/>
                          </w:rPr>
                        </w:pPr>
                      </w:p>
                      <w:p w14:paraId="71CC6A80" w14:textId="77C30F45" w:rsidR="001965C1" w:rsidRPr="00D2146B" w:rsidRDefault="001965C1" w:rsidP="008C458D">
                        <w:pPr>
                          <w:spacing w:before="0" w:after="0" w:line="256" w:lineRule="auto"/>
                          <w:rPr>
                            <w:sz w:val="18"/>
                            <w:szCs w:val="18"/>
                          </w:rPr>
                        </w:pPr>
                        <w:r>
                          <w:rPr>
                            <w:rFonts w:eastAsia="Calibri"/>
                            <w:color w:val="000000"/>
                            <w:sz w:val="18"/>
                            <w:szCs w:val="18"/>
                          </w:rPr>
                          <w:t>m_parentTable</w:t>
                        </w:r>
                      </w:p>
                      <w:p w14:paraId="4A1EB75F" w14:textId="77777777" w:rsidR="001965C1" w:rsidRPr="00D2146B" w:rsidRDefault="001965C1" w:rsidP="0050082D">
                        <w:pPr>
                          <w:spacing w:before="0" w:after="0" w:line="256" w:lineRule="auto"/>
                          <w:rPr>
                            <w:sz w:val="18"/>
                            <w:szCs w:val="18"/>
                          </w:rPr>
                        </w:pPr>
                        <w:r w:rsidRPr="00D2146B">
                          <w:rPr>
                            <w:rFonts w:eastAsia="Calibri"/>
                            <w:color w:val="000000"/>
                            <w:sz w:val="18"/>
                            <w:szCs w:val="18"/>
                          </w:rPr>
                          <w:t> </w:t>
                        </w:r>
                      </w:p>
                      <w:p w14:paraId="176D8F8E" w14:textId="77777777" w:rsidR="001965C1" w:rsidRPr="00D2146B" w:rsidRDefault="001965C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965C1" w:rsidRPr="00D2146B" w:rsidRDefault="001965C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965C1" w:rsidRPr="00D2146B" w:rsidRDefault="001965C1" w:rsidP="0050082D">
                        <w:pPr>
                          <w:spacing w:before="0" w:after="0" w:line="254" w:lineRule="auto"/>
                          <w:rPr>
                            <w:sz w:val="18"/>
                            <w:szCs w:val="18"/>
                          </w:rPr>
                        </w:pPr>
                        <w:r>
                          <w:rPr>
                            <w:rFonts w:eastAsia="Calibri"/>
                            <w:color w:val="000000"/>
                            <w:sz w:val="18"/>
                            <w:szCs w:val="18"/>
                          </w:rPr>
                          <w:t>auto int i</w:t>
                        </w:r>
                      </w:p>
                      <w:p w14:paraId="1EB866A9" w14:textId="57278A33" w:rsidR="001965C1" w:rsidRDefault="001965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965C1" w:rsidRDefault="001965C1" w:rsidP="00073BF2">
                        <w:pPr>
                          <w:spacing w:before="0" w:after="0" w:line="254" w:lineRule="auto"/>
                          <w:rPr>
                            <w:rFonts w:eastAsia="Calibri"/>
                            <w:color w:val="000000"/>
                            <w:sz w:val="18"/>
                            <w:szCs w:val="18"/>
                          </w:rPr>
                        </w:pPr>
                      </w:p>
                      <w:p w14:paraId="55FF5C13" w14:textId="77777777" w:rsidR="001965C1" w:rsidRPr="00D2146B" w:rsidRDefault="001965C1" w:rsidP="00073BF2">
                        <w:pPr>
                          <w:spacing w:before="0" w:after="0" w:line="256" w:lineRule="auto"/>
                          <w:rPr>
                            <w:sz w:val="18"/>
                            <w:szCs w:val="18"/>
                          </w:rPr>
                        </w:pPr>
                        <w:r>
                          <w:rPr>
                            <w:rFonts w:eastAsia="Calibri"/>
                            <w:color w:val="000000"/>
                            <w:sz w:val="18"/>
                            <w:szCs w:val="18"/>
                          </w:rPr>
                          <w:t>m_parentTable</w:t>
                        </w:r>
                      </w:p>
                      <w:p w14:paraId="20CF0F08" w14:textId="77777777" w:rsidR="001965C1" w:rsidRPr="00D2146B" w:rsidRDefault="001965C1" w:rsidP="00073BF2">
                        <w:pPr>
                          <w:spacing w:before="0" w:after="0" w:line="254" w:lineRule="auto"/>
                          <w:rPr>
                            <w:sz w:val="18"/>
                            <w:szCs w:val="18"/>
                          </w:rPr>
                        </w:pPr>
                      </w:p>
                      <w:p w14:paraId="2347329E" w14:textId="77777777" w:rsidR="001965C1" w:rsidRPr="00D2146B" w:rsidRDefault="001965C1" w:rsidP="0050082D">
                        <w:pPr>
                          <w:spacing w:before="0" w:after="0" w:line="254" w:lineRule="auto"/>
                          <w:rPr>
                            <w:sz w:val="18"/>
                            <w:szCs w:val="18"/>
                          </w:rPr>
                        </w:pPr>
                        <w:r w:rsidRPr="00D2146B">
                          <w:rPr>
                            <w:rFonts w:eastAsia="Calibri"/>
                            <w:color w:val="000000"/>
                            <w:sz w:val="18"/>
                            <w:szCs w:val="18"/>
                          </w:rPr>
                          <w:t> </w:t>
                        </w:r>
                      </w:p>
                      <w:p w14:paraId="7D6DAD56" w14:textId="77777777" w:rsidR="001965C1" w:rsidRPr="00D2146B" w:rsidRDefault="001965C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965C1" w:rsidRPr="00D2146B" w:rsidRDefault="001965C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965C1" w:rsidRPr="00100F82" w:rsidRDefault="001965C1" w:rsidP="00100F82">
                        <w:pPr>
                          <w:spacing w:before="0" w:after="0"/>
                          <w:rPr>
                            <w:sz w:val="18"/>
                            <w:szCs w:val="18"/>
                          </w:rPr>
                        </w:pPr>
                        <w:r w:rsidRPr="00100F82">
                          <w:rPr>
                            <w:sz w:val="18"/>
                            <w:szCs w:val="18"/>
                          </w:rPr>
                          <w:t>auto int i</w:t>
                        </w:r>
                      </w:p>
                      <w:p w14:paraId="5D0A676C" w14:textId="673BC4F3" w:rsidR="001965C1" w:rsidRPr="00100F82" w:rsidRDefault="001965C1" w:rsidP="00100F82">
                        <w:pPr>
                          <w:spacing w:before="0" w:after="0"/>
                          <w:rPr>
                            <w:sz w:val="18"/>
                            <w:szCs w:val="18"/>
                          </w:rPr>
                        </w:pPr>
                        <w:r w:rsidRPr="00100F82">
                          <w:rPr>
                            <w:sz w:val="18"/>
                            <w:szCs w:val="18"/>
                          </w:rPr>
                          <w:t>auto double blockDouble</w:t>
                        </w:r>
                      </w:p>
                      <w:p w14:paraId="5B01AFF6" w14:textId="77777777" w:rsidR="001965C1" w:rsidRDefault="001965C1" w:rsidP="00100F82">
                        <w:pPr>
                          <w:spacing w:before="0" w:after="0" w:line="256" w:lineRule="auto"/>
                          <w:rPr>
                            <w:rFonts w:eastAsia="Calibri"/>
                            <w:color w:val="000000"/>
                            <w:sz w:val="18"/>
                            <w:szCs w:val="18"/>
                          </w:rPr>
                        </w:pPr>
                      </w:p>
                      <w:p w14:paraId="35EF25BA" w14:textId="6D9A7EDC" w:rsidR="001965C1" w:rsidRPr="00D2146B" w:rsidRDefault="001965C1" w:rsidP="00100F82">
                        <w:pPr>
                          <w:spacing w:before="0" w:after="0" w:line="256" w:lineRule="auto"/>
                          <w:rPr>
                            <w:sz w:val="18"/>
                            <w:szCs w:val="18"/>
                          </w:rPr>
                        </w:pPr>
                        <w:r>
                          <w:rPr>
                            <w:rFonts w:eastAsia="Calibri"/>
                            <w:color w:val="000000"/>
                            <w:sz w:val="18"/>
                            <w:szCs w:val="18"/>
                          </w:rPr>
                          <w:t>m_parentTable</w:t>
                        </w:r>
                      </w:p>
                      <w:p w14:paraId="274031CF" w14:textId="32871C06" w:rsidR="001965C1" w:rsidRDefault="001965C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965C1" w:rsidRDefault="001965C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965C1" w:rsidRDefault="001965C1" w:rsidP="00D44BB8">
                        <w:pPr>
                          <w:spacing w:line="252" w:lineRule="auto"/>
                        </w:pPr>
                        <w:r>
                          <w:rPr>
                            <w:rFonts w:eastAsia="Calibri"/>
                            <w:color w:val="000000"/>
                            <w:sz w:val="18"/>
                            <w:szCs w:val="18"/>
                          </w:rPr>
                          <w:t>SymbolTable.CurrentTable</w:t>
                        </w:r>
                      </w:p>
                      <w:p w14:paraId="332537CB" w14:textId="66AB52F1" w:rsidR="001965C1" w:rsidRDefault="001965C1" w:rsidP="00D44BB8">
                        <w:pPr>
                          <w:spacing w:line="252" w:lineRule="auto"/>
                        </w:pPr>
                      </w:p>
                      <w:p w14:paraId="35DA4169" w14:textId="77777777" w:rsidR="001965C1" w:rsidRDefault="001965C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965C1" w:rsidRPr="00610E6C" w:rsidRDefault="001965C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has to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965C1" w:rsidRPr="00D2146B" w:rsidRDefault="001965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965C1" w:rsidRPr="00D2146B" w:rsidRDefault="001965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965C1" w:rsidRPr="00D2146B" w:rsidRDefault="001965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965C1" w:rsidRPr="00D2146B" w:rsidRDefault="001965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965C1" w:rsidRPr="00D2146B" w:rsidRDefault="001965C1" w:rsidP="00D2146B">
                              <w:pPr>
                                <w:spacing w:before="0" w:after="0"/>
                                <w:rPr>
                                  <w:sz w:val="18"/>
                                  <w:szCs w:val="18"/>
                                  <w:lang w:val="sv-SE"/>
                                </w:rPr>
                              </w:pPr>
                              <w:r>
                                <w:rPr>
                                  <w:sz w:val="18"/>
                                  <w:szCs w:val="18"/>
                                  <w:lang w:val="sv-SE"/>
                                </w:rPr>
                                <w:t>Variadic Frame Pointer</w:t>
                              </w:r>
                            </w:p>
                            <w:p w14:paraId="366E1AE1" w14:textId="757FAE9A" w:rsidR="001965C1" w:rsidRPr="00D2146B" w:rsidRDefault="001965C1" w:rsidP="00D2146B">
                              <w:pPr>
                                <w:spacing w:before="0" w:after="0"/>
                                <w:rPr>
                                  <w:sz w:val="18"/>
                                  <w:szCs w:val="18"/>
                                  <w:lang w:val="sv-SE"/>
                                </w:rPr>
                              </w:pPr>
                              <w:r w:rsidRPr="00D2146B">
                                <w:rPr>
                                  <w:sz w:val="18"/>
                                  <w:szCs w:val="18"/>
                                  <w:lang w:val="sv-SE"/>
                                </w:rPr>
                                <w:t>Regular Frame Pointer</w:t>
                              </w:r>
                            </w:p>
                            <w:p w14:paraId="3E5A4966" w14:textId="38836501" w:rsidR="001965C1" w:rsidRPr="00D2146B" w:rsidRDefault="001965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965C1" w:rsidRPr="00D2146B" w:rsidRDefault="001965C1" w:rsidP="00D2146B">
                              <w:pPr>
                                <w:spacing w:before="0" w:after="0"/>
                                <w:rPr>
                                  <w:sz w:val="18"/>
                                  <w:szCs w:val="18"/>
                                  <w:lang w:val="sv-SE"/>
                                </w:rPr>
                              </w:pPr>
                            </w:p>
                            <w:p w14:paraId="48B5950A" w14:textId="77777777" w:rsidR="001965C1" w:rsidRPr="00D2146B" w:rsidRDefault="001965C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965C1" w:rsidRPr="00D2146B" w:rsidRDefault="001965C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965C1" w:rsidRPr="00D2146B" w:rsidRDefault="001965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965C1" w:rsidRPr="00D2146B" w:rsidRDefault="001965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965C1" w:rsidRPr="00D2146B" w:rsidRDefault="001965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965C1" w:rsidRPr="00D2146B" w:rsidRDefault="001965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965C1" w:rsidRPr="00D2146B" w:rsidRDefault="001965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965C1" w:rsidRPr="00D2146B" w:rsidRDefault="001965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 </w:t>
                              </w:r>
                            </w:p>
                            <w:p w14:paraId="2924CD49"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965C1" w:rsidRPr="00D2146B" w:rsidRDefault="001965C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965C1" w:rsidRPr="00D2146B" w:rsidRDefault="001965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965C1" w:rsidRPr="00D2146B" w:rsidRDefault="001965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965C1" w:rsidRPr="00D2146B" w:rsidRDefault="001965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965C1" w:rsidRPr="00D2146B" w:rsidRDefault="001965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 </w:t>
                              </w:r>
                            </w:p>
                            <w:p w14:paraId="1ECBE518"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965C1" w:rsidRPr="00D2146B" w:rsidRDefault="001965C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965C1" w:rsidRPr="00D2146B" w:rsidRDefault="001965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965C1" w:rsidRPr="00D2146B" w:rsidRDefault="001965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965C1" w:rsidRPr="00D2146B" w:rsidRDefault="001965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965C1" w:rsidRPr="00D2146B" w:rsidRDefault="001965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965C1" w:rsidRPr="00D2146B" w:rsidRDefault="001965C1" w:rsidP="00D2146B">
                        <w:pPr>
                          <w:spacing w:before="0" w:after="0"/>
                          <w:rPr>
                            <w:sz w:val="18"/>
                            <w:szCs w:val="18"/>
                            <w:lang w:val="sv-SE"/>
                          </w:rPr>
                        </w:pPr>
                        <w:r>
                          <w:rPr>
                            <w:sz w:val="18"/>
                            <w:szCs w:val="18"/>
                            <w:lang w:val="sv-SE"/>
                          </w:rPr>
                          <w:t>Variadic Frame Pointer</w:t>
                        </w:r>
                      </w:p>
                      <w:p w14:paraId="366E1AE1" w14:textId="757FAE9A" w:rsidR="001965C1" w:rsidRPr="00D2146B" w:rsidRDefault="001965C1" w:rsidP="00D2146B">
                        <w:pPr>
                          <w:spacing w:before="0" w:after="0"/>
                          <w:rPr>
                            <w:sz w:val="18"/>
                            <w:szCs w:val="18"/>
                            <w:lang w:val="sv-SE"/>
                          </w:rPr>
                        </w:pPr>
                        <w:r w:rsidRPr="00D2146B">
                          <w:rPr>
                            <w:sz w:val="18"/>
                            <w:szCs w:val="18"/>
                            <w:lang w:val="sv-SE"/>
                          </w:rPr>
                          <w:t>Regular Frame Pointer</w:t>
                        </w:r>
                      </w:p>
                      <w:p w14:paraId="3E5A4966" w14:textId="38836501" w:rsidR="001965C1" w:rsidRPr="00D2146B" w:rsidRDefault="001965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965C1" w:rsidRPr="00D2146B" w:rsidRDefault="001965C1" w:rsidP="00D2146B">
                        <w:pPr>
                          <w:spacing w:before="0" w:after="0"/>
                          <w:rPr>
                            <w:sz w:val="18"/>
                            <w:szCs w:val="18"/>
                            <w:lang w:val="sv-SE"/>
                          </w:rPr>
                        </w:pPr>
                      </w:p>
                      <w:p w14:paraId="48B5950A" w14:textId="77777777" w:rsidR="001965C1" w:rsidRPr="00D2146B" w:rsidRDefault="001965C1"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965C1" w:rsidRPr="00D2146B" w:rsidRDefault="001965C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965C1" w:rsidRPr="00D2146B" w:rsidRDefault="001965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965C1" w:rsidRPr="00D2146B" w:rsidRDefault="001965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965C1" w:rsidRPr="00D2146B" w:rsidRDefault="001965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965C1" w:rsidRPr="00D2146B" w:rsidRDefault="001965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965C1" w:rsidRPr="00D2146B" w:rsidRDefault="001965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965C1" w:rsidRPr="00D2146B" w:rsidRDefault="001965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 </w:t>
                        </w:r>
                      </w:p>
                      <w:p w14:paraId="2924CD49" w14:textId="77777777" w:rsidR="001965C1" w:rsidRPr="00D2146B" w:rsidRDefault="001965C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965C1" w:rsidRPr="00D2146B" w:rsidRDefault="001965C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965C1" w:rsidRPr="00D2146B" w:rsidRDefault="001965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965C1" w:rsidRPr="00D2146B" w:rsidRDefault="001965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965C1" w:rsidRPr="00D2146B" w:rsidRDefault="001965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965C1" w:rsidRPr="00D2146B" w:rsidRDefault="001965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 </w:t>
                        </w:r>
                      </w:p>
                      <w:p w14:paraId="1ECBE518" w14:textId="77777777" w:rsidR="001965C1" w:rsidRPr="00D2146B" w:rsidRDefault="001965C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965C1" w:rsidRPr="00D2146B" w:rsidRDefault="001965C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965C1" w:rsidRPr="00D2146B" w:rsidRDefault="001965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965C1" w:rsidRDefault="001965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965C1" w:rsidRDefault="001965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965C1" w:rsidRPr="00D2146B" w:rsidRDefault="001965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965C1" w:rsidRPr="00D2146B" w:rsidRDefault="001965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965C1" w:rsidRPr="00D2146B" w:rsidRDefault="001965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965C1" w:rsidRPr="00D2146B" w:rsidRDefault="001965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965C1" w:rsidRPr="00D2146B" w:rsidRDefault="001965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965C1" w:rsidRPr="00D2146B" w:rsidRDefault="001965C1" w:rsidP="002903DF">
                              <w:pPr>
                                <w:spacing w:before="0" w:after="0"/>
                                <w:rPr>
                                  <w:sz w:val="18"/>
                                  <w:szCs w:val="18"/>
                                  <w:lang w:val="sv-SE"/>
                                </w:rPr>
                              </w:pPr>
                              <w:r w:rsidRPr="00D2146B">
                                <w:rPr>
                                  <w:sz w:val="18"/>
                                  <w:szCs w:val="18"/>
                                  <w:lang w:val="sv-SE"/>
                                </w:rPr>
                                <w:t>Regular Frame Pointer</w:t>
                              </w:r>
                            </w:p>
                            <w:p w14:paraId="62230721" w14:textId="77777777" w:rsidR="001965C1" w:rsidRPr="00D2146B" w:rsidRDefault="001965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965C1" w:rsidRPr="00D2146B" w:rsidRDefault="001965C1" w:rsidP="002903DF">
                              <w:pPr>
                                <w:spacing w:before="0" w:after="0"/>
                                <w:rPr>
                                  <w:sz w:val="18"/>
                                  <w:szCs w:val="18"/>
                                  <w:lang w:val="sv-SE"/>
                                </w:rPr>
                              </w:pPr>
                            </w:p>
                            <w:p w14:paraId="3BE3217A" w14:textId="77777777" w:rsidR="001965C1" w:rsidRPr="00D2146B" w:rsidRDefault="001965C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965C1" w:rsidRPr="00D2146B" w:rsidRDefault="001965C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965C1" w:rsidRDefault="001965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965C1" w:rsidRPr="00D2146B" w:rsidRDefault="001965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965C1" w:rsidRPr="00D2146B" w:rsidRDefault="001965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965C1" w:rsidRPr="00D2146B" w:rsidRDefault="001965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965C1" w:rsidRPr="00D2146B" w:rsidRDefault="001965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w:t>
                              </w:r>
                            </w:p>
                            <w:p w14:paraId="28313E96"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965C1" w:rsidRPr="00D2146B" w:rsidRDefault="001965C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965C1" w:rsidRPr="00D2146B" w:rsidRDefault="001965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965C1" w:rsidRPr="00D2146B" w:rsidRDefault="001965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w:t>
                              </w:r>
                            </w:p>
                            <w:p w14:paraId="48FC4ABF"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965C1" w:rsidRPr="00D2146B" w:rsidRDefault="001965C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965C1" w:rsidRPr="00D2146B" w:rsidRDefault="001965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965C1" w:rsidRDefault="001965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965C1" w:rsidRDefault="001965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965C1" w:rsidRPr="00D2146B" w:rsidRDefault="001965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965C1" w:rsidRPr="00D2146B" w:rsidRDefault="001965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965C1" w:rsidRPr="00D2146B" w:rsidRDefault="001965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965C1" w:rsidRPr="00D2146B" w:rsidRDefault="001965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965C1" w:rsidRPr="00D2146B" w:rsidRDefault="001965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965C1" w:rsidRPr="00D2146B" w:rsidRDefault="001965C1" w:rsidP="002903DF">
                        <w:pPr>
                          <w:spacing w:before="0" w:after="0"/>
                          <w:rPr>
                            <w:sz w:val="18"/>
                            <w:szCs w:val="18"/>
                            <w:lang w:val="sv-SE"/>
                          </w:rPr>
                        </w:pPr>
                        <w:r w:rsidRPr="00D2146B">
                          <w:rPr>
                            <w:sz w:val="18"/>
                            <w:szCs w:val="18"/>
                            <w:lang w:val="sv-SE"/>
                          </w:rPr>
                          <w:t>Regular Frame Pointer</w:t>
                        </w:r>
                      </w:p>
                      <w:p w14:paraId="62230721" w14:textId="77777777" w:rsidR="001965C1" w:rsidRPr="00D2146B" w:rsidRDefault="001965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965C1" w:rsidRPr="00D2146B" w:rsidRDefault="001965C1" w:rsidP="002903DF">
                        <w:pPr>
                          <w:spacing w:before="0" w:after="0"/>
                          <w:rPr>
                            <w:sz w:val="18"/>
                            <w:szCs w:val="18"/>
                            <w:lang w:val="sv-SE"/>
                          </w:rPr>
                        </w:pPr>
                      </w:p>
                      <w:p w14:paraId="3BE3217A" w14:textId="77777777" w:rsidR="001965C1" w:rsidRPr="00D2146B" w:rsidRDefault="001965C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965C1" w:rsidRPr="00D2146B" w:rsidRDefault="001965C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965C1" w:rsidRDefault="001965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965C1" w:rsidRPr="00D2146B" w:rsidRDefault="001965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965C1" w:rsidRPr="00D2146B" w:rsidRDefault="001965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965C1" w:rsidRPr="00D2146B" w:rsidRDefault="001965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965C1" w:rsidRPr="00D2146B" w:rsidRDefault="001965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w:t>
                        </w:r>
                      </w:p>
                      <w:p w14:paraId="28313E96" w14:textId="77777777" w:rsidR="001965C1" w:rsidRPr="00D2146B" w:rsidRDefault="001965C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965C1" w:rsidRPr="00D2146B" w:rsidRDefault="001965C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965C1" w:rsidRPr="00D2146B" w:rsidRDefault="001965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965C1" w:rsidRPr="00D2146B" w:rsidRDefault="001965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w:t>
                        </w:r>
                      </w:p>
                      <w:p w14:paraId="48FC4ABF" w14:textId="77777777" w:rsidR="001965C1" w:rsidRPr="00D2146B" w:rsidRDefault="001965C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965C1" w:rsidRPr="00D2146B" w:rsidRDefault="001965C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965C1" w:rsidRPr="00DF14A9" w:rsidRDefault="001965C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965C1" w:rsidRPr="00490BCB" w:rsidRDefault="001965C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965C1" w:rsidRPr="00490BCB" w:rsidRDefault="001965C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965C1" w:rsidRPr="00490BCB" w:rsidRDefault="001965C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965C1" w:rsidRPr="00090144" w:rsidRDefault="001965C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965C1" w:rsidRPr="00090144" w:rsidRDefault="001965C1" w:rsidP="00B70491">
                              <w:pPr>
                                <w:spacing w:before="0" w:after="0" w:line="240" w:lineRule="auto"/>
                                <w:rPr>
                                  <w:rFonts w:eastAsia="Calibri"/>
                                  <w:color w:val="000000"/>
                                </w:rPr>
                              </w:pPr>
                              <w:r w:rsidRPr="00090144">
                                <w:rPr>
                                  <w:rFonts w:eastAsia="Calibri"/>
                                  <w:color w:val="000000"/>
                                </w:rPr>
                                <w:t>Frame pointer of</w:t>
                              </w:r>
                            </w:p>
                            <w:p w14:paraId="77E191A3" w14:textId="77777777" w:rsidR="001965C1" w:rsidRPr="00090144" w:rsidRDefault="001965C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965C1" w:rsidRPr="00090144" w:rsidRDefault="001965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965C1" w:rsidRPr="00090144" w:rsidRDefault="001965C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965C1" w:rsidRPr="00090144" w:rsidRDefault="001965C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965C1" w:rsidRPr="00090144" w:rsidRDefault="001965C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965C1" w:rsidRDefault="001965C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965C1" w:rsidRDefault="001965C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965C1" w:rsidRDefault="001965C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965C1" w:rsidRDefault="001965C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965C1" w:rsidRPr="00DF14A9" w:rsidRDefault="001965C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965C1" w:rsidRPr="00490BCB" w:rsidRDefault="001965C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965C1" w:rsidRPr="00490BCB" w:rsidRDefault="001965C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965C1" w:rsidRPr="00490BCB" w:rsidRDefault="001965C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965C1" w:rsidRPr="00490BCB" w:rsidRDefault="001965C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965C1" w:rsidRPr="00490BCB" w:rsidRDefault="001965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965C1" w:rsidRPr="00090144" w:rsidRDefault="001965C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965C1" w:rsidRPr="00090144" w:rsidRDefault="001965C1" w:rsidP="00B70491">
                        <w:pPr>
                          <w:spacing w:before="0" w:after="0" w:line="240" w:lineRule="auto"/>
                          <w:rPr>
                            <w:rFonts w:eastAsia="Calibri"/>
                            <w:color w:val="000000"/>
                          </w:rPr>
                        </w:pPr>
                        <w:r w:rsidRPr="00090144">
                          <w:rPr>
                            <w:rFonts w:eastAsia="Calibri"/>
                            <w:color w:val="000000"/>
                          </w:rPr>
                          <w:t>Frame pointer of</w:t>
                        </w:r>
                      </w:p>
                      <w:p w14:paraId="77E191A3" w14:textId="77777777" w:rsidR="001965C1" w:rsidRPr="00090144" w:rsidRDefault="001965C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965C1" w:rsidRPr="00090144" w:rsidRDefault="001965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965C1" w:rsidRPr="00090144" w:rsidRDefault="001965C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965C1" w:rsidRPr="00090144" w:rsidRDefault="001965C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965C1" w:rsidRPr="00090144" w:rsidRDefault="001965C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965C1" w:rsidRDefault="001965C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965C1" w:rsidRDefault="001965C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965C1" w:rsidRDefault="001965C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965C1" w:rsidRDefault="001965C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965C1" w:rsidRPr="00DF14A9" w:rsidRDefault="001965C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965C1" w:rsidRPr="00490BCB" w:rsidRDefault="001965C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965C1" w:rsidRPr="00090144" w:rsidRDefault="001965C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965C1" w:rsidRPr="00090144" w:rsidRDefault="001965C1" w:rsidP="00605AE9">
                              <w:pPr>
                                <w:spacing w:before="0" w:after="0" w:line="240" w:lineRule="auto"/>
                                <w:rPr>
                                  <w:rFonts w:eastAsia="Calibri"/>
                                  <w:color w:val="000000"/>
                                </w:rPr>
                              </w:pPr>
                              <w:r w:rsidRPr="00090144">
                                <w:rPr>
                                  <w:rFonts w:eastAsia="Calibri"/>
                                  <w:color w:val="000000"/>
                                </w:rPr>
                                <w:t>Frame pointer of</w:t>
                              </w:r>
                            </w:p>
                            <w:p w14:paraId="68E90914" w14:textId="77777777" w:rsidR="001965C1" w:rsidRPr="00090144" w:rsidRDefault="001965C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965C1" w:rsidRPr="00090144" w:rsidRDefault="001965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965C1" w:rsidRPr="00090144" w:rsidRDefault="001965C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965C1" w:rsidRPr="00090144" w:rsidRDefault="001965C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965C1" w:rsidRPr="00090144" w:rsidRDefault="001965C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965C1" w:rsidRDefault="001965C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965C1" w:rsidRDefault="001965C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965C1" w:rsidRDefault="001965C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965C1" w:rsidRDefault="001965C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965C1" w:rsidRDefault="001965C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965C1" w:rsidRDefault="001965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965C1" w:rsidRPr="00582B75" w:rsidRDefault="001965C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965C1" w:rsidRPr="00490BCB" w:rsidRDefault="001965C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965C1" w:rsidRPr="00490BCB" w:rsidRDefault="001965C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965C1" w:rsidRDefault="001965C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965C1" w:rsidRPr="00E55D4A" w:rsidRDefault="001965C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965C1" w:rsidRDefault="001965C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965C1" w:rsidRDefault="001965C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965C1" w:rsidRDefault="001965C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965C1" w:rsidRDefault="001965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965C1" w:rsidRDefault="001965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965C1" w:rsidRDefault="001965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965C1" w:rsidRDefault="001965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965C1" w:rsidRDefault="001965C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965C1" w:rsidRDefault="001965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965C1" w:rsidRDefault="001965C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965C1" w:rsidRDefault="001965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965C1" w:rsidRDefault="001965C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965C1" w:rsidRDefault="001965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965C1" w:rsidRDefault="001965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965C1" w:rsidRDefault="001965C1" w:rsidP="00496983">
                              <w:pPr>
                                <w:spacing w:before="0" w:line="257" w:lineRule="auto"/>
                                <w:jc w:val="center"/>
                                <w:rPr>
                                  <w:sz w:val="24"/>
                                  <w:szCs w:val="24"/>
                                </w:rPr>
                              </w:pPr>
                              <w:r>
                                <w:rPr>
                                  <w:rFonts w:eastAsia="Calibri"/>
                                  <w:color w:val="000000"/>
                                  <w:sz w:val="16"/>
                                  <w:szCs w:val="16"/>
                                </w:rPr>
                                <w:t>129</w:t>
                              </w:r>
                            </w:p>
                            <w:p w14:paraId="3E4A06D3" w14:textId="77777777" w:rsidR="001965C1" w:rsidRDefault="001965C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965C1" w:rsidRDefault="001965C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965C1" w:rsidRDefault="001965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965C1" w:rsidRDefault="001965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965C1" w:rsidRDefault="001965C1" w:rsidP="006A7496">
                              <w:pPr>
                                <w:spacing w:before="100" w:line="257" w:lineRule="auto"/>
                                <w:jc w:val="left"/>
                                <w:rPr>
                                  <w:sz w:val="24"/>
                                  <w:szCs w:val="24"/>
                                </w:rPr>
                              </w:pPr>
                              <w:r>
                                <w:rPr>
                                  <w:rFonts w:eastAsia="Calibri"/>
                                  <w:color w:val="000000"/>
                                  <w:sz w:val="16"/>
                                  <w:szCs w:val="16"/>
                                </w:rPr>
                                <w:t>Before</w:t>
                              </w:r>
                            </w:p>
                            <w:p w14:paraId="6B197F32" w14:textId="77777777" w:rsidR="001965C1" w:rsidRDefault="001965C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965C1" w:rsidRDefault="001965C1" w:rsidP="006A7496">
                              <w:pPr>
                                <w:spacing w:before="100" w:line="256" w:lineRule="auto"/>
                                <w:rPr>
                                  <w:sz w:val="24"/>
                                  <w:szCs w:val="24"/>
                                </w:rPr>
                              </w:pPr>
                              <w:r>
                                <w:rPr>
                                  <w:rFonts w:eastAsia="Calibri"/>
                                  <w:color w:val="000000"/>
                                  <w:sz w:val="16"/>
                                  <w:szCs w:val="16"/>
                                </w:rPr>
                                <w:t>After</w:t>
                              </w:r>
                            </w:p>
                            <w:p w14:paraId="7E3E04C8" w14:textId="77777777" w:rsidR="001965C1" w:rsidRDefault="001965C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965C1" w:rsidRPr="00DF14A9" w:rsidRDefault="001965C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965C1" w:rsidRPr="00490BCB" w:rsidRDefault="001965C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965C1" w:rsidRPr="00490BCB" w:rsidRDefault="001965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965C1" w:rsidRPr="00490BCB" w:rsidRDefault="001965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965C1" w:rsidRPr="00090144" w:rsidRDefault="001965C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965C1" w:rsidRPr="00090144" w:rsidRDefault="001965C1" w:rsidP="00605AE9">
                        <w:pPr>
                          <w:spacing w:before="0" w:after="0" w:line="240" w:lineRule="auto"/>
                          <w:rPr>
                            <w:rFonts w:eastAsia="Calibri"/>
                            <w:color w:val="000000"/>
                          </w:rPr>
                        </w:pPr>
                        <w:r w:rsidRPr="00090144">
                          <w:rPr>
                            <w:rFonts w:eastAsia="Calibri"/>
                            <w:color w:val="000000"/>
                          </w:rPr>
                          <w:t>Frame pointer of</w:t>
                        </w:r>
                      </w:p>
                      <w:p w14:paraId="68E90914" w14:textId="77777777" w:rsidR="001965C1" w:rsidRPr="00090144" w:rsidRDefault="001965C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965C1" w:rsidRPr="00090144" w:rsidRDefault="001965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965C1" w:rsidRPr="00090144" w:rsidRDefault="001965C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965C1" w:rsidRPr="00090144" w:rsidRDefault="001965C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965C1" w:rsidRPr="00090144" w:rsidRDefault="001965C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965C1" w:rsidRDefault="001965C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965C1" w:rsidRDefault="001965C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965C1" w:rsidRDefault="001965C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965C1" w:rsidRDefault="001965C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965C1" w:rsidRDefault="001965C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965C1" w:rsidRDefault="001965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965C1" w:rsidRPr="00582B75" w:rsidRDefault="001965C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965C1" w:rsidRPr="00490BCB" w:rsidRDefault="001965C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965C1" w:rsidRPr="00490BCB" w:rsidRDefault="001965C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965C1" w:rsidRDefault="001965C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965C1" w:rsidRPr="00E55D4A" w:rsidRDefault="001965C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965C1" w:rsidRDefault="001965C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965C1" w:rsidRDefault="001965C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965C1" w:rsidRDefault="001965C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965C1" w:rsidRDefault="001965C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965C1" w:rsidRDefault="001965C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965C1" w:rsidRDefault="001965C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965C1" w:rsidRDefault="001965C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965C1" w:rsidRDefault="001965C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965C1" w:rsidRDefault="001965C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965C1" w:rsidRDefault="001965C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965C1" w:rsidRDefault="001965C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965C1" w:rsidRDefault="001965C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965C1" w:rsidRDefault="001965C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965C1" w:rsidRDefault="001965C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965C1" w:rsidRDefault="001965C1" w:rsidP="00496983">
                        <w:pPr>
                          <w:spacing w:before="0" w:line="257" w:lineRule="auto"/>
                          <w:jc w:val="center"/>
                          <w:rPr>
                            <w:sz w:val="24"/>
                            <w:szCs w:val="24"/>
                          </w:rPr>
                        </w:pPr>
                        <w:r>
                          <w:rPr>
                            <w:rFonts w:eastAsia="Calibri"/>
                            <w:color w:val="000000"/>
                            <w:sz w:val="16"/>
                            <w:szCs w:val="16"/>
                          </w:rPr>
                          <w:t>129</w:t>
                        </w:r>
                      </w:p>
                      <w:p w14:paraId="3E4A06D3" w14:textId="77777777" w:rsidR="001965C1" w:rsidRDefault="001965C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965C1" w:rsidRDefault="001965C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965C1" w:rsidRDefault="001965C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965C1" w:rsidRDefault="001965C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965C1" w:rsidRDefault="001965C1" w:rsidP="006A7496">
                        <w:pPr>
                          <w:spacing w:before="100" w:line="257" w:lineRule="auto"/>
                          <w:jc w:val="left"/>
                          <w:rPr>
                            <w:sz w:val="24"/>
                            <w:szCs w:val="24"/>
                          </w:rPr>
                        </w:pPr>
                        <w:r>
                          <w:rPr>
                            <w:rFonts w:eastAsia="Calibri"/>
                            <w:color w:val="000000"/>
                            <w:sz w:val="16"/>
                            <w:szCs w:val="16"/>
                          </w:rPr>
                          <w:t>Before</w:t>
                        </w:r>
                      </w:p>
                      <w:p w14:paraId="6B197F32" w14:textId="77777777" w:rsidR="001965C1" w:rsidRDefault="001965C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965C1" w:rsidRDefault="001965C1" w:rsidP="006A7496">
                        <w:pPr>
                          <w:spacing w:before="100" w:line="256" w:lineRule="auto"/>
                          <w:rPr>
                            <w:sz w:val="24"/>
                            <w:szCs w:val="24"/>
                          </w:rPr>
                        </w:pPr>
                        <w:r>
                          <w:rPr>
                            <w:rFonts w:eastAsia="Calibri"/>
                            <w:color w:val="000000"/>
                            <w:sz w:val="16"/>
                            <w:szCs w:val="16"/>
                          </w:rPr>
                          <w:t>After</w:t>
                        </w:r>
                      </w:p>
                      <w:p w14:paraId="7E3E04C8" w14:textId="77777777" w:rsidR="001965C1" w:rsidRDefault="001965C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0C028F"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C028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C028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C028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C028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C028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C028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C028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C028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C028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C028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C028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C028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C028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C028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C028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C028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C028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C028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C028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C028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C028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C028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C028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lastRenderedPageBreak/>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965C1" w:rsidRDefault="001965C1" w:rsidP="006C7309">
      <w:pPr>
        <w:spacing w:line="240" w:lineRule="auto"/>
      </w:pPr>
      <w:r>
        <w:separator/>
      </w:r>
    </w:p>
  </w:endnote>
  <w:endnote w:type="continuationSeparator" w:id="0">
    <w:p w14:paraId="0DD18C9D" w14:textId="77777777" w:rsidR="001965C1" w:rsidRDefault="001965C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965C1" w:rsidRDefault="001965C1" w:rsidP="006C7309">
      <w:pPr>
        <w:spacing w:line="240" w:lineRule="auto"/>
      </w:pPr>
      <w:r>
        <w:separator/>
      </w:r>
    </w:p>
  </w:footnote>
  <w:footnote w:type="continuationSeparator" w:id="0">
    <w:p w14:paraId="0BA3DA21" w14:textId="77777777" w:rsidR="001965C1" w:rsidRDefault="001965C1"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1</TotalTime>
  <Pages>437</Pages>
  <Words>139752</Words>
  <Characters>740687</Characters>
  <Application>Microsoft Office Word</Application>
  <DocSecurity>0</DocSecurity>
  <Lines>6172</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4</cp:revision>
  <cp:lastPrinted>2021-02-14T18:53:00Z</cp:lastPrinted>
  <dcterms:created xsi:type="dcterms:W3CDTF">2021-02-04T18:46:00Z</dcterms:created>
  <dcterms:modified xsi:type="dcterms:W3CDTF">2021-02-25T19:51:00Z</dcterms:modified>
</cp:coreProperties>
</file>